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331807" w14:textId="0C7022C9" w:rsidR="00807550" w:rsidRPr="00807550" w:rsidRDefault="00807550" w:rsidP="00807550">
      <w:pPr>
        <w:jc w:val="center"/>
        <w:rPr>
          <w:rFonts w:ascii="Times New Roman" w:hAnsi="Times New Roman" w:cs="Times New Roman"/>
          <w:b/>
          <w:bCs/>
          <w:noProof/>
          <w:sz w:val="28"/>
          <w:szCs w:val="28"/>
        </w:rPr>
      </w:pPr>
      <w:r w:rsidRPr="00807550">
        <w:rPr>
          <w:rFonts w:ascii="Times New Roman" w:hAnsi="Times New Roman" w:cs="Times New Roman"/>
          <w:b/>
          <w:bCs/>
          <w:noProof/>
          <w:sz w:val="28"/>
          <w:szCs w:val="28"/>
        </w:rPr>
        <w:t>ER Diagram representing Database Requirements</w:t>
      </w:r>
    </w:p>
    <w:p w14:paraId="2C04D18C" w14:textId="77777777" w:rsidR="00807550" w:rsidRDefault="00807550">
      <w:pPr>
        <w:rPr>
          <w:rFonts w:ascii="Times New Roman" w:hAnsi="Times New Roman" w:cs="Times New Roman"/>
          <w:noProof/>
          <w:sz w:val="24"/>
          <w:szCs w:val="24"/>
        </w:rPr>
      </w:pPr>
    </w:p>
    <w:p w14:paraId="06A2E87C" w14:textId="44F33F01" w:rsidR="00364E1A" w:rsidRDefault="0080755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63B4725" wp14:editId="2989359E">
            <wp:extent cx="5943600" cy="4568190"/>
            <wp:effectExtent l="0" t="0" r="0" b="3810"/>
            <wp:docPr id="1" name="Picture 1" descr="A close up of a piece of pap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anner Management ERD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68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2660EA" w14:textId="77777777" w:rsidR="00807550" w:rsidRDefault="00807550" w:rsidP="0080755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ink to Lucid chart: </w:t>
      </w:r>
    </w:p>
    <w:p w14:paraId="42C4D5DD" w14:textId="1105051B" w:rsidR="00807550" w:rsidRDefault="00807550" w:rsidP="00807550">
      <w:pPr>
        <w:jc w:val="both"/>
      </w:pPr>
      <w:hyperlink r:id="rId5" w:history="1">
        <w:r w:rsidRPr="00A47E51">
          <w:rPr>
            <w:rStyle w:val="Hyperlink"/>
          </w:rPr>
          <w:t>https://www.lucidchart.com/documents/edit/89af7560-3539-4419-922d-d8a1d4bfad83/0</w:t>
        </w:r>
      </w:hyperlink>
    </w:p>
    <w:p w14:paraId="2CFE200F" w14:textId="77777777" w:rsidR="00807550" w:rsidRPr="00807550" w:rsidRDefault="00807550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807550" w:rsidRPr="0080755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wMDM0tbA0sTQ1MzFU0lEKTi0uzszPAykwqgUA7SWrNCwAAAA="/>
  </w:docVars>
  <w:rsids>
    <w:rsidRoot w:val="00364E1A"/>
    <w:rsid w:val="00364E1A"/>
    <w:rsid w:val="008075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4C7499"/>
  <w15:chartTrackingRefBased/>
  <w15:docId w15:val="{2AFEAF43-84D3-41D3-90D8-FDB3E8C31D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0755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0755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lucidchart.com/documents/edit/89af7560-3539-4419-922d-d8a1d4bfad83/0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37</Words>
  <Characters>213</Characters>
  <Application>Microsoft Office Word</Application>
  <DocSecurity>0</DocSecurity>
  <Lines>1</Lines>
  <Paragraphs>1</Paragraphs>
  <ScaleCrop>false</ScaleCrop>
  <Company/>
  <LinksUpToDate>false</LinksUpToDate>
  <CharactersWithSpaces>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ethalam,Lohitha</dc:creator>
  <cp:keywords/>
  <dc:description/>
  <cp:lastModifiedBy>Bhethalam,Lohitha</cp:lastModifiedBy>
  <cp:revision>2</cp:revision>
  <dcterms:created xsi:type="dcterms:W3CDTF">2019-05-22T13:42:00Z</dcterms:created>
  <dcterms:modified xsi:type="dcterms:W3CDTF">2019-06-24T02:15:00Z</dcterms:modified>
</cp:coreProperties>
</file>